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023456" w14:textId="71F16C72" w:rsidR="004A0991" w:rsidRDefault="00364699" w:rsidP="00364699">
      <w:pPr>
        <w:spacing w:after="0" w:line="240" w:lineRule="auto"/>
        <w:rPr>
          <w:b/>
          <w:bCs/>
        </w:rPr>
      </w:pPr>
      <w:r>
        <w:rPr>
          <w:b/>
          <w:bCs/>
        </w:rPr>
        <w:t>Adriann Liceralde</w:t>
      </w:r>
    </w:p>
    <w:p w14:paraId="55DA3F7C" w14:textId="6F656141" w:rsidR="00364699" w:rsidRDefault="00364699" w:rsidP="00364699">
      <w:pPr>
        <w:spacing w:after="0" w:line="240" w:lineRule="auto"/>
        <w:rPr>
          <w:b/>
          <w:bCs/>
        </w:rPr>
      </w:pPr>
      <w:r>
        <w:rPr>
          <w:b/>
          <w:bCs/>
        </w:rPr>
        <w:t>EGI at University of Utah</w:t>
      </w:r>
    </w:p>
    <w:p w14:paraId="1F50DF78" w14:textId="2959EB0F" w:rsidR="00364699" w:rsidRDefault="00364699" w:rsidP="00364699">
      <w:pPr>
        <w:spacing w:after="0" w:line="240" w:lineRule="auto"/>
        <w:rPr>
          <w:b/>
          <w:bCs/>
        </w:rPr>
      </w:pPr>
      <w:r>
        <w:rPr>
          <w:b/>
          <w:bCs/>
        </w:rPr>
        <w:t>August 6, 2021</w:t>
      </w:r>
    </w:p>
    <w:p w14:paraId="799B773C" w14:textId="625F2998" w:rsidR="00364699" w:rsidRDefault="00364699" w:rsidP="00364699">
      <w:pPr>
        <w:spacing w:after="0" w:line="240" w:lineRule="auto"/>
        <w:jc w:val="center"/>
        <w:rPr>
          <w:b/>
          <w:bCs/>
        </w:rPr>
      </w:pPr>
      <w:r>
        <w:rPr>
          <w:b/>
          <w:bCs/>
        </w:rPr>
        <w:t>Information for SCD-30 CO2 Sensor</w:t>
      </w:r>
    </w:p>
    <w:p w14:paraId="77CB9D0F" w14:textId="5955376B" w:rsidR="00364699" w:rsidRDefault="00364699" w:rsidP="00364699">
      <w:pPr>
        <w:spacing w:after="0" w:line="240" w:lineRule="auto"/>
        <w:rPr>
          <w:b/>
          <w:bCs/>
        </w:rPr>
      </w:pPr>
    </w:p>
    <w:p w14:paraId="353BDE29" w14:textId="1DF18D7C" w:rsidR="00364699" w:rsidRDefault="00364699" w:rsidP="00364699">
      <w:pPr>
        <w:spacing w:after="0" w:line="240" w:lineRule="auto"/>
      </w:pPr>
      <w:r>
        <w:rPr>
          <w:b/>
          <w:bCs/>
        </w:rPr>
        <w:t>Introduction</w:t>
      </w:r>
    </w:p>
    <w:p w14:paraId="56CD8FC2" w14:textId="54D47B4A" w:rsidR="00364699" w:rsidRDefault="00364699" w:rsidP="00364699">
      <w:pPr>
        <w:pStyle w:val="ListParagraph"/>
        <w:numPr>
          <w:ilvl w:val="0"/>
          <w:numId w:val="1"/>
        </w:numPr>
        <w:spacing w:after="0" w:line="240" w:lineRule="auto"/>
      </w:pPr>
      <w:r>
        <w:t>SCD-30</w:t>
      </w:r>
    </w:p>
    <w:p w14:paraId="768AB094" w14:textId="176213B7" w:rsidR="00364699" w:rsidRDefault="00364699" w:rsidP="00364699">
      <w:pPr>
        <w:pStyle w:val="ListParagraph"/>
        <w:numPr>
          <w:ilvl w:val="0"/>
          <w:numId w:val="1"/>
        </w:numPr>
        <w:spacing w:after="0" w:line="240" w:lineRule="auto"/>
      </w:pPr>
      <w:r>
        <w:t>Low cost</w:t>
      </w:r>
    </w:p>
    <w:p w14:paraId="289B0935" w14:textId="60161CC0" w:rsidR="00364699" w:rsidRDefault="00364699" w:rsidP="00364699">
      <w:pPr>
        <w:pStyle w:val="ListParagraph"/>
        <w:numPr>
          <w:ilvl w:val="0"/>
          <w:numId w:val="1"/>
        </w:numPr>
        <w:spacing w:after="0" w:line="240" w:lineRule="auto"/>
      </w:pPr>
      <w:r>
        <w:t>Sensitive</w:t>
      </w:r>
    </w:p>
    <w:p w14:paraId="4B59DFAB" w14:textId="05B24FDA" w:rsidR="00364699" w:rsidRDefault="00364699" w:rsidP="00364699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This sensor can be controlled by any microcontroller. This guide and the associative codes will use an Arduino Uno. </w:t>
      </w:r>
    </w:p>
    <w:p w14:paraId="4EA9FA66" w14:textId="0386872A" w:rsidR="00364699" w:rsidRDefault="00364699" w:rsidP="00364699">
      <w:pPr>
        <w:spacing w:after="0" w:line="240" w:lineRule="auto"/>
      </w:pPr>
    </w:p>
    <w:p w14:paraId="5AFC1978" w14:textId="5F8A46D5" w:rsidR="00364699" w:rsidRDefault="00364699" w:rsidP="00364699">
      <w:pPr>
        <w:spacing w:after="0" w:line="240" w:lineRule="auto"/>
        <w:rPr>
          <w:b/>
          <w:bCs/>
        </w:rPr>
      </w:pPr>
      <w:r>
        <w:rPr>
          <w:b/>
          <w:bCs/>
        </w:rPr>
        <w:t>Important Notes</w:t>
      </w:r>
    </w:p>
    <w:p w14:paraId="56CC48B9" w14:textId="6756C840" w:rsidR="00364699" w:rsidRPr="00364699" w:rsidRDefault="00364699" w:rsidP="00364699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</w:rPr>
      </w:pPr>
      <w:r>
        <w:t>This device is EXTREMELY sensitive to electrostatic discharge.</w:t>
      </w:r>
    </w:p>
    <w:p w14:paraId="074D1DD0" w14:textId="5CFD8F01" w:rsidR="00364699" w:rsidRPr="00364699" w:rsidRDefault="00364699" w:rsidP="00364699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</w:rPr>
      </w:pPr>
      <w:r>
        <w:t>NEVER touch the sensor UNLESS wearing Anti-Static Gloves</w:t>
      </w:r>
      <w:r>
        <w:t>.</w:t>
      </w:r>
    </w:p>
    <w:p w14:paraId="06641167" w14:textId="26E9912C" w:rsidR="00364699" w:rsidRPr="00364699" w:rsidRDefault="00364699" w:rsidP="00364699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</w:rPr>
      </w:pPr>
      <w:r>
        <w:t xml:space="preserve">Even if the sensor is not connected to </w:t>
      </w:r>
      <w:r>
        <w:t xml:space="preserve">a </w:t>
      </w:r>
      <w:r>
        <w:t>power</w:t>
      </w:r>
      <w:r>
        <w:t xml:space="preserve"> source</w:t>
      </w:r>
      <w:r>
        <w:t>, still exercise extreme caution.</w:t>
      </w:r>
    </w:p>
    <w:p w14:paraId="0691D8A9" w14:textId="1D6D16B4" w:rsidR="00364699" w:rsidRPr="00364699" w:rsidRDefault="00364699" w:rsidP="00364699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</w:rPr>
      </w:pPr>
      <w:r>
        <w:t>The sensor is sensitive to sunlight. DO NOT place in direct contact with sunlight.</w:t>
      </w:r>
    </w:p>
    <w:p w14:paraId="7D0CBAE6" w14:textId="28F42084" w:rsidR="00364699" w:rsidRDefault="00364699" w:rsidP="00364699">
      <w:pPr>
        <w:spacing w:after="0" w:line="240" w:lineRule="auto"/>
        <w:rPr>
          <w:b/>
          <w:bCs/>
        </w:rPr>
      </w:pPr>
    </w:p>
    <w:p w14:paraId="38902612" w14:textId="070162BF" w:rsidR="00B31CC7" w:rsidRDefault="00B31CC7" w:rsidP="00364699">
      <w:pPr>
        <w:spacing w:after="0" w:line="240" w:lineRule="auto"/>
        <w:rPr>
          <w:b/>
          <w:bCs/>
        </w:rPr>
      </w:pPr>
      <w:r>
        <w:rPr>
          <w:b/>
          <w:bCs/>
        </w:rPr>
        <w:t>Links</w:t>
      </w:r>
    </w:p>
    <w:p w14:paraId="6C9FF8DE" w14:textId="0081EBF1" w:rsidR="00B31CC7" w:rsidRDefault="00B31CC7" w:rsidP="00B31CC7">
      <w:pPr>
        <w:pStyle w:val="ListParagraph"/>
        <w:numPr>
          <w:ilvl w:val="0"/>
          <w:numId w:val="6"/>
        </w:numPr>
        <w:spacing w:after="0" w:line="240" w:lineRule="auto"/>
      </w:pPr>
      <w:r>
        <w:t>Product Info:</w:t>
      </w:r>
      <w:r>
        <w:tab/>
      </w:r>
      <w:hyperlink r:id="rId7" w:history="1">
        <w:r w:rsidRPr="00502F9C">
          <w:rPr>
            <w:rStyle w:val="Hyperlink"/>
          </w:rPr>
          <w:t>https://www.sensirion.com/en/environmental-sensors/carbon-dioxide-sensors/carbon-dioxide-sensors-scd30/</w:t>
        </w:r>
      </w:hyperlink>
    </w:p>
    <w:p w14:paraId="5B35F8DA" w14:textId="2EEC5E0B" w:rsidR="00B31CC7" w:rsidRPr="00B31CC7" w:rsidRDefault="00B31CC7" w:rsidP="00B31CC7">
      <w:pPr>
        <w:pStyle w:val="ListParagraph"/>
        <w:numPr>
          <w:ilvl w:val="0"/>
          <w:numId w:val="6"/>
        </w:numPr>
        <w:spacing w:after="0" w:line="240" w:lineRule="auto"/>
      </w:pPr>
      <w:r>
        <w:t>Arduino Library: https://github.com/sparkfun/SparkFun_SCD30_Arduino_Library</w:t>
      </w:r>
    </w:p>
    <w:p w14:paraId="6B5B08B6" w14:textId="77777777" w:rsidR="00B31CC7" w:rsidRDefault="00B31CC7" w:rsidP="00364699">
      <w:pPr>
        <w:spacing w:after="0" w:line="240" w:lineRule="auto"/>
        <w:rPr>
          <w:b/>
          <w:bCs/>
        </w:rPr>
      </w:pPr>
    </w:p>
    <w:p w14:paraId="2AA216D9" w14:textId="2CC32D5A" w:rsidR="00364699" w:rsidRDefault="00364699" w:rsidP="00364699">
      <w:pPr>
        <w:spacing w:after="0" w:line="240" w:lineRule="auto"/>
        <w:rPr>
          <w:b/>
          <w:bCs/>
        </w:rPr>
      </w:pPr>
      <w:r>
        <w:rPr>
          <w:b/>
          <w:bCs/>
        </w:rPr>
        <w:t>Wiring</w:t>
      </w:r>
    </w:p>
    <w:p w14:paraId="3A8563A1" w14:textId="47304AE7" w:rsidR="00364699" w:rsidRPr="00364699" w:rsidRDefault="00364699" w:rsidP="00364699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</w:rPr>
      </w:pPr>
      <w:r>
        <w:t>To operate the sensor, a minimum of 4 pins are required to be connected to an Arduino:</w:t>
      </w:r>
    </w:p>
    <w:p w14:paraId="22B660BA" w14:textId="7CC58631" w:rsidR="00364699" w:rsidRPr="00364699" w:rsidRDefault="00364699" w:rsidP="00364699">
      <w:pPr>
        <w:pStyle w:val="ListParagraph"/>
        <w:numPr>
          <w:ilvl w:val="1"/>
          <w:numId w:val="3"/>
        </w:numPr>
        <w:spacing w:after="0" w:line="240" w:lineRule="auto"/>
        <w:rPr>
          <w:b/>
          <w:bCs/>
        </w:rPr>
      </w:pPr>
      <w:r>
        <w:t>VIN (Voltage Input)</w:t>
      </w:r>
    </w:p>
    <w:p w14:paraId="0C7FD46D" w14:textId="7987D60D" w:rsidR="00364699" w:rsidRPr="00364699" w:rsidRDefault="00364699" w:rsidP="00364699">
      <w:pPr>
        <w:pStyle w:val="ListParagraph"/>
        <w:numPr>
          <w:ilvl w:val="1"/>
          <w:numId w:val="3"/>
        </w:numPr>
        <w:spacing w:after="0" w:line="240" w:lineRule="auto"/>
        <w:rPr>
          <w:b/>
          <w:bCs/>
        </w:rPr>
      </w:pPr>
      <w:r>
        <w:t>GND (Ground)</w:t>
      </w:r>
    </w:p>
    <w:p w14:paraId="6B2BB472" w14:textId="06173EE7" w:rsidR="00364699" w:rsidRPr="00364699" w:rsidRDefault="00364699" w:rsidP="00364699">
      <w:pPr>
        <w:pStyle w:val="ListParagraph"/>
        <w:numPr>
          <w:ilvl w:val="1"/>
          <w:numId w:val="3"/>
        </w:numPr>
        <w:spacing w:after="0" w:line="240" w:lineRule="auto"/>
        <w:rPr>
          <w:b/>
          <w:bCs/>
        </w:rPr>
      </w:pPr>
      <w:r>
        <w:t>SCL (Clock Line for I</w:t>
      </w:r>
      <w:r w:rsidRPr="00364699">
        <w:rPr>
          <w:vertAlign w:val="superscript"/>
        </w:rPr>
        <w:t>2</w:t>
      </w:r>
      <w:r>
        <w:t>C communication)</w:t>
      </w:r>
    </w:p>
    <w:p w14:paraId="3B698FE9" w14:textId="5CF5DA90" w:rsidR="00364699" w:rsidRPr="00364699" w:rsidRDefault="00364699" w:rsidP="00364699">
      <w:pPr>
        <w:pStyle w:val="ListParagraph"/>
        <w:numPr>
          <w:ilvl w:val="1"/>
          <w:numId w:val="3"/>
        </w:numPr>
        <w:spacing w:after="0" w:line="240" w:lineRule="auto"/>
        <w:rPr>
          <w:b/>
          <w:bCs/>
        </w:rPr>
      </w:pPr>
      <w:r>
        <w:t>SDA (Data Line for I</w:t>
      </w:r>
      <w:r w:rsidRPr="00364699">
        <w:rPr>
          <w:vertAlign w:val="superscript"/>
        </w:rPr>
        <w:t>2</w:t>
      </w:r>
      <w:r>
        <w:t>C communication)</w:t>
      </w:r>
    </w:p>
    <w:p w14:paraId="183F88C3" w14:textId="0FB79CE0" w:rsidR="00364699" w:rsidRPr="00364699" w:rsidRDefault="00364699" w:rsidP="00364699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</w:rPr>
      </w:pPr>
      <w:r>
        <w:t>The sensor can accept a voltage input range of 3.3V to 5.5 V.</w:t>
      </w:r>
    </w:p>
    <w:p w14:paraId="1209F653" w14:textId="55844F5A" w:rsidR="00364699" w:rsidRPr="00364699" w:rsidRDefault="00364699" w:rsidP="00364699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</w:rPr>
      </w:pPr>
      <w:r>
        <w:t>The I</w:t>
      </w:r>
      <w:r>
        <w:rPr>
          <w:vertAlign w:val="superscript"/>
        </w:rPr>
        <w:t>2</w:t>
      </w:r>
      <w:r>
        <w:t>C pins can have 5V, but are recommended to be 3.3 V.</w:t>
      </w:r>
    </w:p>
    <w:p w14:paraId="4FE50E2E" w14:textId="4436433A" w:rsidR="00364699" w:rsidRPr="00364699" w:rsidRDefault="00364699" w:rsidP="00364699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</w:rPr>
      </w:pPr>
      <w:r>
        <w:t>Therefore, the sensor can be hooked up by two ways</w:t>
      </w:r>
    </w:p>
    <w:p w14:paraId="70BDE282" w14:textId="65E017F9" w:rsidR="00364699" w:rsidRDefault="00364699" w:rsidP="00364699">
      <w:pPr>
        <w:spacing w:after="0" w:line="240" w:lineRule="auto"/>
        <w:rPr>
          <w:b/>
          <w:bCs/>
        </w:rPr>
      </w:pPr>
    </w:p>
    <w:p w14:paraId="610489B7" w14:textId="06241EA8" w:rsidR="00364699" w:rsidRDefault="00364699" w:rsidP="00364699">
      <w:pPr>
        <w:spacing w:after="0" w:line="240" w:lineRule="auto"/>
        <w:rPr>
          <w:b/>
          <w:bCs/>
        </w:rPr>
      </w:pPr>
    </w:p>
    <w:p w14:paraId="32B8B919" w14:textId="2CFCA709" w:rsidR="00364699" w:rsidRDefault="00364699" w:rsidP="00364699">
      <w:pPr>
        <w:spacing w:after="0" w:line="240" w:lineRule="auto"/>
        <w:rPr>
          <w:b/>
          <w:bCs/>
        </w:rPr>
      </w:pPr>
      <w:r>
        <w:rPr>
          <w:b/>
          <w:bCs/>
        </w:rPr>
        <w:t>Wiring – Method #1</w:t>
      </w:r>
    </w:p>
    <w:p w14:paraId="4260EDF7" w14:textId="43FFE51F" w:rsidR="00364699" w:rsidRPr="00364699" w:rsidRDefault="00364699" w:rsidP="00364699">
      <w:pPr>
        <w:pStyle w:val="ListParagraph"/>
        <w:numPr>
          <w:ilvl w:val="0"/>
          <w:numId w:val="4"/>
        </w:numPr>
        <w:spacing w:after="0" w:line="240" w:lineRule="auto"/>
      </w:pPr>
      <w:r>
        <w:t>The schematic below shows how to connect the Arduino to the SCD-30 board. The sensor is powered by 5V, and the SCL and SDA lines are at 5V.</w:t>
      </w:r>
    </w:p>
    <w:p w14:paraId="6CBF78C7" w14:textId="609F9411" w:rsidR="00364699" w:rsidRDefault="00364699" w:rsidP="00364699">
      <w:pPr>
        <w:spacing w:after="0" w:line="240" w:lineRule="auto"/>
        <w:rPr>
          <w:b/>
          <w:bCs/>
        </w:rPr>
      </w:pPr>
    </w:p>
    <w:p w14:paraId="65003CD2" w14:textId="4B05A636" w:rsidR="00364699" w:rsidRDefault="00364699" w:rsidP="00364699">
      <w:pPr>
        <w:spacing w:after="0" w:line="240" w:lineRule="auto"/>
        <w:jc w:val="center"/>
      </w:pPr>
      <w:r>
        <w:rPr>
          <w:noProof/>
        </w:rPr>
        <w:lastRenderedPageBreak/>
        <w:drawing>
          <wp:inline distT="0" distB="0" distL="0" distR="0" wp14:anchorId="5C6C8925" wp14:editId="64353806">
            <wp:extent cx="4035118" cy="1870553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1917" cy="1873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5AD755" w14:textId="1003BC83" w:rsidR="00364699" w:rsidRDefault="00364699" w:rsidP="00364699">
      <w:pPr>
        <w:spacing w:after="0" w:line="240" w:lineRule="auto"/>
      </w:pPr>
    </w:p>
    <w:p w14:paraId="7A639EE4" w14:textId="73A0DCC2" w:rsidR="00364699" w:rsidRDefault="00364699" w:rsidP="00364699">
      <w:pPr>
        <w:spacing w:after="0" w:line="240" w:lineRule="auto"/>
      </w:pPr>
      <w:r>
        <w:rPr>
          <w:b/>
          <w:bCs/>
        </w:rPr>
        <w:t xml:space="preserve">Wiring </w:t>
      </w:r>
      <w:r w:rsidR="00B31CC7">
        <w:rPr>
          <w:b/>
          <w:bCs/>
        </w:rPr>
        <w:t>– Method #2</w:t>
      </w:r>
    </w:p>
    <w:p w14:paraId="15575F6C" w14:textId="111F6DCF" w:rsidR="00B31CC7" w:rsidRDefault="00B31CC7" w:rsidP="00B31CC7">
      <w:pPr>
        <w:pStyle w:val="ListParagraph"/>
        <w:numPr>
          <w:ilvl w:val="0"/>
          <w:numId w:val="4"/>
        </w:numPr>
        <w:spacing w:after="0" w:line="240" w:lineRule="auto"/>
      </w:pPr>
      <w:r>
        <w:t>The schematic below shows how to connect the Arduino to the SCD-30 board. The sensor is powered by 5V, but the SCL and SDA lines have been stepped down to 3.3V.</w:t>
      </w:r>
    </w:p>
    <w:p w14:paraId="7D41EC2B" w14:textId="7DC465D4" w:rsidR="00B31CC7" w:rsidRDefault="00B31CC7" w:rsidP="00B31CC7">
      <w:pPr>
        <w:pStyle w:val="ListParagraph"/>
        <w:spacing w:after="0" w:line="240" w:lineRule="auto"/>
        <w:jc w:val="center"/>
      </w:pPr>
      <w:r>
        <w:rPr>
          <w:noProof/>
        </w:rPr>
        <w:drawing>
          <wp:inline distT="0" distB="0" distL="0" distR="0" wp14:anchorId="70AB42E1" wp14:editId="51A458EB">
            <wp:extent cx="4104404" cy="187553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9064" cy="18913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B642BE" w14:textId="522B273F" w:rsidR="00B31CC7" w:rsidRDefault="00B31CC7" w:rsidP="00B31CC7">
      <w:pPr>
        <w:pStyle w:val="ListParagraph"/>
        <w:spacing w:after="0" w:line="240" w:lineRule="auto"/>
      </w:pPr>
    </w:p>
    <w:p w14:paraId="5C8D8CE1" w14:textId="76664B0D" w:rsidR="00B31CC7" w:rsidRPr="00B31CC7" w:rsidRDefault="00B31CC7" w:rsidP="00B31CC7">
      <w:pPr>
        <w:spacing w:after="0" w:line="240" w:lineRule="auto"/>
      </w:pPr>
      <w:r>
        <w:rPr>
          <w:b/>
          <w:bCs/>
        </w:rPr>
        <w:t>Photos of Circuits</w:t>
      </w:r>
    </w:p>
    <w:sectPr w:rsidR="00B31CC7" w:rsidRPr="00B31C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A0671F" w14:textId="77777777" w:rsidR="0063540E" w:rsidRDefault="0063540E" w:rsidP="00B31CC7">
      <w:pPr>
        <w:spacing w:after="0" w:line="240" w:lineRule="auto"/>
      </w:pPr>
      <w:r>
        <w:separator/>
      </w:r>
    </w:p>
  </w:endnote>
  <w:endnote w:type="continuationSeparator" w:id="0">
    <w:p w14:paraId="202ABA27" w14:textId="77777777" w:rsidR="0063540E" w:rsidRDefault="0063540E" w:rsidP="00B31C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677AEC" w14:textId="77777777" w:rsidR="0063540E" w:rsidRDefault="0063540E" w:rsidP="00B31CC7">
      <w:pPr>
        <w:spacing w:after="0" w:line="240" w:lineRule="auto"/>
      </w:pPr>
      <w:r>
        <w:separator/>
      </w:r>
    </w:p>
  </w:footnote>
  <w:footnote w:type="continuationSeparator" w:id="0">
    <w:p w14:paraId="2F555BBF" w14:textId="77777777" w:rsidR="0063540E" w:rsidRDefault="0063540E" w:rsidP="00B31C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9564AA"/>
    <w:multiLevelType w:val="hybridMultilevel"/>
    <w:tmpl w:val="CA1AD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0755D7"/>
    <w:multiLevelType w:val="hybridMultilevel"/>
    <w:tmpl w:val="B3E25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4A36AF"/>
    <w:multiLevelType w:val="hybridMultilevel"/>
    <w:tmpl w:val="1DD4B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9838EF"/>
    <w:multiLevelType w:val="hybridMultilevel"/>
    <w:tmpl w:val="CA3E6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5E050A"/>
    <w:multiLevelType w:val="hybridMultilevel"/>
    <w:tmpl w:val="EC365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0D2DB1"/>
    <w:multiLevelType w:val="hybridMultilevel"/>
    <w:tmpl w:val="33C6A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0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3MTI1szQHMowNTZR0lIJTi4sz8/NACgxrAeO9Cm4sAAAA"/>
  </w:docVars>
  <w:rsids>
    <w:rsidRoot w:val="009E0793"/>
    <w:rsid w:val="00364699"/>
    <w:rsid w:val="004A0991"/>
    <w:rsid w:val="00527417"/>
    <w:rsid w:val="0063540E"/>
    <w:rsid w:val="009E0793"/>
    <w:rsid w:val="00B3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53085"/>
  <w15:chartTrackingRefBased/>
  <w15:docId w15:val="{F61D0957-7BAD-4C09-BE4F-D98EE67F9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469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31CC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1CC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31C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1CC7"/>
  </w:style>
  <w:style w:type="paragraph" w:styleId="Footer">
    <w:name w:val="footer"/>
    <w:basedOn w:val="Normal"/>
    <w:link w:val="FooterChar"/>
    <w:uiPriority w:val="99"/>
    <w:unhideWhenUsed/>
    <w:rsid w:val="00B31C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1C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016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sensirion.com/en/environmental-sensors/carbon-dioxide-sensors/carbon-dioxide-sensors-scd30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242</Words>
  <Characters>138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n Liceralde</dc:creator>
  <cp:keywords/>
  <dc:description/>
  <cp:lastModifiedBy>Adriann Liceralde</cp:lastModifiedBy>
  <cp:revision>3</cp:revision>
  <dcterms:created xsi:type="dcterms:W3CDTF">2021-08-06T16:56:00Z</dcterms:created>
  <dcterms:modified xsi:type="dcterms:W3CDTF">2021-08-06T18:04:00Z</dcterms:modified>
</cp:coreProperties>
</file>